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0"/>
          <w:lang w:eastAsia="en-US"/>
        </w:rPr>
        <w:id w:val="-375158452"/>
        <w:docPartObj>
          <w:docPartGallery w:val="Cover Pages"/>
          <w:docPartUnique/>
        </w:docPartObj>
      </w:sdtPr>
      <w:sdtEndPr/>
      <w:sdtContent>
        <w:p w14:paraId="5C31F60B" w14:textId="77777777" w:rsidR="00FA5732" w:rsidRPr="003A0B71" w:rsidRDefault="00FA5732" w:rsidP="00FA5732">
          <w:pPr>
            <w:pStyle w:val="NoSpacing"/>
            <w:rPr>
              <w:sz w:val="20"/>
            </w:rPr>
          </w:pPr>
        </w:p>
        <w:p w14:paraId="03B8FA03" w14:textId="77777777" w:rsidR="00FA5732" w:rsidRPr="003A0B71" w:rsidRDefault="00FA5732" w:rsidP="00FA5732">
          <w:pPr>
            <w:rPr>
              <w:sz w:val="20"/>
            </w:rPr>
          </w:pPr>
          <w:r w:rsidRPr="003A0B71">
            <w:rPr>
              <w:noProof/>
              <w:sz w:val="28"/>
              <w:szCs w:val="32"/>
              <w:lang w:eastAsia="sl-SI"/>
            </w:rPr>
            <w:drawing>
              <wp:anchor distT="0" distB="0" distL="114300" distR="114300" simplePos="0" relativeHeight="251717632" behindDoc="0" locked="0" layoutInCell="1" allowOverlap="1" wp14:anchorId="54C83891" wp14:editId="202EFEE0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785839" cy="1782937"/>
                <wp:effectExtent l="0" t="0" r="0" b="8255"/>
                <wp:wrapSquare wrapText="bothSides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mf_uni-lj_sl_mali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85839" cy="1782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A5BFBC9" w14:textId="77777777" w:rsidR="00FA5732" w:rsidRPr="003A0B71" w:rsidRDefault="00FA5732" w:rsidP="00FA5732">
          <w:pPr>
            <w:rPr>
              <w:sz w:val="20"/>
            </w:rPr>
          </w:pPr>
        </w:p>
        <w:p w14:paraId="65D73EC9" w14:textId="77777777" w:rsidR="00FA5732" w:rsidRPr="003A0B71" w:rsidRDefault="00FA5732" w:rsidP="00FA5732">
          <w:pPr>
            <w:rPr>
              <w:sz w:val="20"/>
            </w:rPr>
          </w:pPr>
        </w:p>
        <w:p w14:paraId="0D908D06" w14:textId="77777777" w:rsidR="00FA5732" w:rsidRPr="003A0B71" w:rsidRDefault="00FA5732" w:rsidP="00FA5732">
          <w:pPr>
            <w:rPr>
              <w:sz w:val="20"/>
            </w:rPr>
          </w:pPr>
        </w:p>
        <w:p w14:paraId="7D7ED726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0610C0F3" w14:textId="77777777" w:rsidR="00FA5732" w:rsidRPr="003A0B71" w:rsidRDefault="00FA5732" w:rsidP="00FA5732">
          <w:pPr>
            <w:rPr>
              <w:b/>
              <w:sz w:val="56"/>
              <w:szCs w:val="72"/>
            </w:rPr>
          </w:pPr>
        </w:p>
        <w:p w14:paraId="4BC6CC5F" w14:textId="77777777" w:rsidR="00FA5732" w:rsidRPr="003A0B71" w:rsidRDefault="00FA5732" w:rsidP="00FA5732">
          <w:pPr>
            <w:jc w:val="center"/>
            <w:rPr>
              <w:b/>
              <w:sz w:val="72"/>
              <w:szCs w:val="96"/>
            </w:rPr>
          </w:pPr>
          <w:r w:rsidRPr="003A0B71">
            <w:rPr>
              <w:b/>
              <w:sz w:val="72"/>
              <w:szCs w:val="96"/>
            </w:rPr>
            <w:t>SEMINARSKA NALOGA</w:t>
          </w:r>
        </w:p>
        <w:p w14:paraId="249B24CA" w14:textId="77777777" w:rsidR="00FA5732" w:rsidRPr="003A0B71" w:rsidRDefault="00FA5732" w:rsidP="00FA5732">
          <w:pPr>
            <w:jc w:val="center"/>
            <w:rPr>
              <w:sz w:val="44"/>
              <w:szCs w:val="48"/>
            </w:rPr>
          </w:pPr>
          <w:r w:rsidRPr="003A0B71">
            <w:rPr>
              <w:sz w:val="44"/>
              <w:szCs w:val="48"/>
            </w:rPr>
            <w:t>PROGRAMIRANJE 1</w:t>
          </w:r>
        </w:p>
        <w:p w14:paraId="6EDF2FC6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0338A955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FC4D2A9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CD25A64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tbl>
          <w:tblPr>
            <w:tblStyle w:val="TableGridLight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19"/>
            <w:gridCol w:w="4553"/>
          </w:tblGrid>
          <w:tr w:rsidR="00FA5732" w:rsidRPr="003A0B71" w14:paraId="084113DF" w14:textId="77777777" w:rsidTr="00821C7B">
            <w:tc>
              <w:tcPr>
                <w:tcW w:w="4675" w:type="dxa"/>
              </w:tcPr>
              <w:p w14:paraId="1CE27344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  <w:tc>
              <w:tcPr>
                <w:tcW w:w="4675" w:type="dxa"/>
              </w:tcPr>
              <w:p w14:paraId="366CAF60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  <w:proofErr w:type="spellStart"/>
                <w:r w:rsidRPr="003A0B71">
                  <w:rPr>
                    <w:b/>
                    <w:sz w:val="32"/>
                    <w:szCs w:val="36"/>
                  </w:rPr>
                  <w:t>Avtor</w:t>
                </w:r>
                <w:proofErr w:type="spellEnd"/>
                <w:r w:rsidRPr="003A0B71">
                  <w:rPr>
                    <w:b/>
                    <w:sz w:val="32"/>
                    <w:szCs w:val="36"/>
                  </w:rPr>
                  <w:t xml:space="preserve"> </w:t>
                </w:r>
                <w:proofErr w:type="spellStart"/>
                <w:r w:rsidRPr="003A0B71">
                  <w:rPr>
                    <w:b/>
                    <w:sz w:val="32"/>
                    <w:szCs w:val="36"/>
                  </w:rPr>
                  <w:t>naloge</w:t>
                </w:r>
                <w:proofErr w:type="spellEnd"/>
                <w:r w:rsidRPr="003A0B71">
                  <w:rPr>
                    <w:b/>
                    <w:sz w:val="32"/>
                    <w:szCs w:val="36"/>
                  </w:rPr>
                  <w:t>:</w:t>
                </w:r>
              </w:p>
              <w:p w14:paraId="0290CE25" w14:textId="77777777" w:rsidR="00FA5732" w:rsidRPr="003A0B71" w:rsidRDefault="00FA5732" w:rsidP="00821C7B">
                <w:pPr>
                  <w:jc w:val="center"/>
                  <w:rPr>
                    <w:b/>
                    <w:sz w:val="32"/>
                    <w:szCs w:val="36"/>
                  </w:rPr>
                </w:pPr>
              </w:p>
            </w:tc>
          </w:tr>
          <w:tr w:rsidR="00FA5732" w:rsidRPr="003A0B71" w14:paraId="6EC0F5A2" w14:textId="77777777" w:rsidTr="00821C7B">
            <w:tc>
              <w:tcPr>
                <w:tcW w:w="4675" w:type="dxa"/>
              </w:tcPr>
              <w:p w14:paraId="43A40EDB" w14:textId="77777777" w:rsidR="00FA5732" w:rsidRPr="003A0B71" w:rsidRDefault="00FA5732" w:rsidP="00821C7B">
                <w:pPr>
                  <w:jc w:val="center"/>
                  <w:rPr>
                    <w:sz w:val="28"/>
                    <w:szCs w:val="32"/>
                  </w:rPr>
                </w:pPr>
              </w:p>
            </w:tc>
            <w:tc>
              <w:tcPr>
                <w:tcW w:w="4675" w:type="dxa"/>
              </w:tcPr>
              <w:p w14:paraId="07DAC4EA" w14:textId="77777777" w:rsidR="00FA5732" w:rsidRPr="003A0B71" w:rsidRDefault="00347159" w:rsidP="00347159">
                <w:pPr>
                  <w:jc w:val="center"/>
                  <w:rPr>
                    <w:sz w:val="28"/>
                    <w:szCs w:val="32"/>
                  </w:rPr>
                </w:pPr>
                <w:proofErr w:type="gramStart"/>
                <w:r w:rsidRPr="003A0B71">
                  <w:rPr>
                    <w:sz w:val="28"/>
                    <w:szCs w:val="32"/>
                  </w:rPr>
                  <w:t xml:space="preserve">JANEZ </w:t>
                </w:r>
                <w:r w:rsidR="00FA5732" w:rsidRPr="003A0B71">
                  <w:rPr>
                    <w:sz w:val="28"/>
                    <w:szCs w:val="32"/>
                  </w:rPr>
                  <w:t xml:space="preserve"> </w:t>
                </w:r>
                <w:r w:rsidRPr="003A0B71">
                  <w:rPr>
                    <w:sz w:val="28"/>
                    <w:szCs w:val="32"/>
                  </w:rPr>
                  <w:t>VSEZNA</w:t>
                </w:r>
                <w:proofErr w:type="gramEnd"/>
              </w:p>
            </w:tc>
          </w:tr>
        </w:tbl>
        <w:p w14:paraId="7B9C43A1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34DB7A64" w14:textId="77777777" w:rsidR="00FA5732" w:rsidRPr="003A0B71" w:rsidRDefault="00FA5732" w:rsidP="00FA5732">
          <w:pPr>
            <w:rPr>
              <w:sz w:val="20"/>
            </w:rPr>
          </w:pPr>
        </w:p>
        <w:p w14:paraId="62F30E64" w14:textId="77777777" w:rsidR="00FA5732" w:rsidRPr="003A0B71" w:rsidRDefault="00FA5732" w:rsidP="00FA5732">
          <w:pPr>
            <w:jc w:val="center"/>
            <w:rPr>
              <w:sz w:val="20"/>
            </w:rPr>
          </w:pPr>
        </w:p>
        <w:p w14:paraId="217BF7C9" w14:textId="77777777" w:rsidR="00FA5732" w:rsidRPr="003A0B71" w:rsidRDefault="003A0B71" w:rsidP="00FA5732">
          <w:pPr>
            <w:jc w:val="center"/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t>Ljubljana, 2019</w:t>
          </w:r>
        </w:p>
        <w:p w14:paraId="2BDD8B40" w14:textId="77777777" w:rsidR="00FA5732" w:rsidRPr="003A0B71" w:rsidRDefault="00FA5732" w:rsidP="00FA5732">
          <w:pPr>
            <w:rPr>
              <w:sz w:val="28"/>
              <w:szCs w:val="32"/>
            </w:rPr>
          </w:pPr>
          <w:r w:rsidRPr="003A0B71">
            <w:rPr>
              <w:sz w:val="28"/>
              <w:szCs w:val="32"/>
            </w:rPr>
            <w:br w:type="page"/>
          </w:r>
        </w:p>
        <w:p w14:paraId="6D33D6B0" w14:textId="77777777" w:rsidR="00881254" w:rsidRPr="003A0B71" w:rsidRDefault="00070B2B">
          <w:pPr>
            <w:rPr>
              <w:sz w:val="20"/>
            </w:rPr>
          </w:pPr>
        </w:p>
      </w:sdtContent>
    </w:sdt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35"/>
        <w:gridCol w:w="1570"/>
        <w:gridCol w:w="4714"/>
        <w:gridCol w:w="1723"/>
      </w:tblGrid>
      <w:tr w:rsidR="00881254" w:rsidRPr="003A0B71" w14:paraId="338F1EFB" w14:textId="77777777" w:rsidTr="00AC1AA8">
        <w:trPr>
          <w:trHeight w:val="557"/>
        </w:trPr>
        <w:tc>
          <w:tcPr>
            <w:tcW w:w="1035" w:type="dxa"/>
          </w:tcPr>
          <w:p w14:paraId="78BFFFDE" w14:textId="77777777" w:rsidR="00881254" w:rsidRPr="003A0B71" w:rsidRDefault="00881254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78C7D112" w14:textId="77777777" w:rsidR="00881254" w:rsidRPr="003A0B71" w:rsidRDefault="00881254">
            <w:pPr>
              <w:rPr>
                <w:sz w:val="20"/>
              </w:rPr>
            </w:pPr>
            <w:r w:rsidRPr="003A0B71">
              <w:rPr>
                <w:sz w:val="20"/>
              </w:rPr>
              <w:t xml:space="preserve">Ime </w:t>
            </w:r>
            <w:proofErr w:type="spellStart"/>
            <w:r w:rsidRPr="003A0B71">
              <w:rPr>
                <w:sz w:val="20"/>
              </w:rPr>
              <w:t>naloge</w:t>
            </w:r>
            <w:proofErr w:type="spellEnd"/>
          </w:p>
        </w:tc>
        <w:tc>
          <w:tcPr>
            <w:tcW w:w="4714" w:type="dxa"/>
          </w:tcPr>
          <w:p w14:paraId="24AC8F42" w14:textId="77777777" w:rsidR="00881254" w:rsidRPr="003A0B71" w:rsidRDefault="00881254">
            <w:pPr>
              <w:rPr>
                <w:sz w:val="20"/>
              </w:rPr>
            </w:pPr>
            <w:proofErr w:type="spellStart"/>
            <w:r w:rsidRPr="003A0B71">
              <w:rPr>
                <w:sz w:val="20"/>
              </w:rPr>
              <w:t>Aktivna</w:t>
            </w:r>
            <w:proofErr w:type="spellEnd"/>
            <w:r w:rsidRPr="003A0B71">
              <w:rPr>
                <w:sz w:val="20"/>
              </w:rPr>
              <w:t xml:space="preserve"> </w:t>
            </w:r>
            <w:proofErr w:type="spellStart"/>
            <w:r w:rsidRPr="003A0B71">
              <w:rPr>
                <w:sz w:val="20"/>
              </w:rPr>
              <w:t>povezava</w:t>
            </w:r>
            <w:proofErr w:type="spellEnd"/>
          </w:p>
        </w:tc>
        <w:tc>
          <w:tcPr>
            <w:tcW w:w="1723" w:type="dxa"/>
          </w:tcPr>
          <w:p w14:paraId="0B00AA3A" w14:textId="77777777" w:rsidR="00881254" w:rsidRPr="003A0B71" w:rsidRDefault="00881254" w:rsidP="00AC1AA8">
            <w:pPr>
              <w:jc w:val="right"/>
              <w:rPr>
                <w:sz w:val="20"/>
              </w:rPr>
            </w:pPr>
            <w:proofErr w:type="spellStart"/>
            <w:r w:rsidRPr="003A0B71">
              <w:rPr>
                <w:sz w:val="20"/>
              </w:rPr>
              <w:t>Število</w:t>
            </w:r>
            <w:proofErr w:type="spellEnd"/>
            <w:r w:rsidRPr="003A0B71">
              <w:rPr>
                <w:sz w:val="20"/>
              </w:rPr>
              <w:t xml:space="preserve"> </w:t>
            </w:r>
            <w:proofErr w:type="spellStart"/>
            <w:r w:rsidRPr="003A0B71">
              <w:rPr>
                <w:sz w:val="20"/>
              </w:rPr>
              <w:t>težavnostnih</w:t>
            </w:r>
            <w:proofErr w:type="spellEnd"/>
            <w:r w:rsidRPr="003A0B71">
              <w:rPr>
                <w:sz w:val="20"/>
              </w:rPr>
              <w:t xml:space="preserve"> </w:t>
            </w:r>
            <w:proofErr w:type="spellStart"/>
            <w:r w:rsidRPr="003A0B71">
              <w:rPr>
                <w:sz w:val="20"/>
              </w:rPr>
              <w:t>točk</w:t>
            </w:r>
            <w:proofErr w:type="spellEnd"/>
          </w:p>
        </w:tc>
      </w:tr>
      <w:tr w:rsidR="00881254" w:rsidRPr="00A2012F" w14:paraId="6803EEEF" w14:textId="77777777" w:rsidTr="00AC1AA8">
        <w:tc>
          <w:tcPr>
            <w:tcW w:w="1035" w:type="dxa"/>
          </w:tcPr>
          <w:p w14:paraId="14A44799" w14:textId="77777777" w:rsidR="00881254" w:rsidRPr="00A2012F" w:rsidRDefault="00881254">
            <w:pPr>
              <w:rPr>
                <w:sz w:val="20"/>
              </w:rPr>
            </w:pPr>
            <w:r w:rsidRPr="00A2012F">
              <w:rPr>
                <w:sz w:val="20"/>
              </w:rPr>
              <w:t>1 del</w:t>
            </w:r>
          </w:p>
        </w:tc>
        <w:tc>
          <w:tcPr>
            <w:tcW w:w="1570" w:type="dxa"/>
          </w:tcPr>
          <w:p w14:paraId="7D5B65D6" w14:textId="77777777" w:rsidR="00881254" w:rsidRPr="00A2012F" w:rsidRDefault="00FA5732">
            <w:pPr>
              <w:rPr>
                <w:sz w:val="20"/>
              </w:rPr>
            </w:pPr>
            <w:r w:rsidRPr="00A2012F">
              <w:rPr>
                <w:sz w:val="20"/>
              </w:rPr>
              <w:t>Star Wars</w:t>
            </w:r>
          </w:p>
        </w:tc>
        <w:tc>
          <w:tcPr>
            <w:tcW w:w="4714" w:type="dxa"/>
          </w:tcPr>
          <w:p w14:paraId="365EB7DB" w14:textId="77777777" w:rsidR="00881254" w:rsidRPr="00A2012F" w:rsidRDefault="00070B2B">
            <w:pPr>
              <w:rPr>
                <w:sz w:val="20"/>
              </w:rPr>
            </w:pPr>
            <w:hyperlink r:id="rId10" w:history="1">
              <w:r w:rsidR="00FA5732" w:rsidRPr="00A2012F">
                <w:rPr>
                  <w:rStyle w:val="Hyperlink"/>
                  <w:sz w:val="20"/>
                </w:rPr>
                <w:t>https://open.kattis.com/problems/starwars</w:t>
              </w:r>
            </w:hyperlink>
            <w:r w:rsidR="00FA5732" w:rsidRPr="00A2012F">
              <w:rPr>
                <w:sz w:val="20"/>
              </w:rPr>
              <w:t xml:space="preserve"> </w:t>
            </w:r>
          </w:p>
        </w:tc>
        <w:tc>
          <w:tcPr>
            <w:tcW w:w="1723" w:type="dxa"/>
          </w:tcPr>
          <w:p w14:paraId="6AC022CC" w14:textId="77777777" w:rsidR="00881254" w:rsidRPr="00A2012F" w:rsidRDefault="00FA5732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8</w:t>
            </w:r>
            <w:r w:rsidR="00881254" w:rsidRPr="00A2012F">
              <w:rPr>
                <w:sz w:val="20"/>
              </w:rPr>
              <w:t>T</w:t>
            </w:r>
          </w:p>
        </w:tc>
      </w:tr>
      <w:tr w:rsidR="00881254" w:rsidRPr="00A2012F" w14:paraId="5EE3A0CA" w14:textId="77777777" w:rsidTr="00AC1AA8">
        <w:trPr>
          <w:trHeight w:val="238"/>
        </w:trPr>
        <w:tc>
          <w:tcPr>
            <w:tcW w:w="1035" w:type="dxa"/>
          </w:tcPr>
          <w:p w14:paraId="79F22634" w14:textId="77777777" w:rsidR="00881254" w:rsidRPr="00A2012F" w:rsidRDefault="00881254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59B0A1DC" w14:textId="77777777" w:rsidR="00881254" w:rsidRPr="00A2012F" w:rsidRDefault="00FA5732" w:rsidP="00FA5732">
            <w:pPr>
              <w:rPr>
                <w:sz w:val="20"/>
              </w:rPr>
            </w:pPr>
            <w:r w:rsidRPr="00A2012F">
              <w:rPr>
                <w:sz w:val="20"/>
              </w:rPr>
              <w:t>Digit Sum</w:t>
            </w:r>
            <w:r w:rsidR="00881254" w:rsidRPr="00A2012F">
              <w:rPr>
                <w:sz w:val="20"/>
              </w:rPr>
              <w:t xml:space="preserve"> </w:t>
            </w:r>
          </w:p>
        </w:tc>
        <w:tc>
          <w:tcPr>
            <w:tcW w:w="4714" w:type="dxa"/>
          </w:tcPr>
          <w:p w14:paraId="683E5042" w14:textId="77777777" w:rsidR="00881254" w:rsidRPr="00A2012F" w:rsidRDefault="00070B2B">
            <w:pPr>
              <w:rPr>
                <w:sz w:val="20"/>
              </w:rPr>
            </w:pPr>
            <w:hyperlink r:id="rId11" w:history="1">
              <w:r w:rsidR="00FA5732" w:rsidRPr="00A2012F">
                <w:rPr>
                  <w:rStyle w:val="Hyperlink"/>
                  <w:sz w:val="20"/>
                </w:rPr>
                <w:t>https://open.kattis.com/problems/digitsum</w:t>
              </w:r>
            </w:hyperlink>
            <w:r w:rsidR="00FA5732" w:rsidRPr="00A2012F">
              <w:rPr>
                <w:sz w:val="20"/>
              </w:rPr>
              <w:t xml:space="preserve"> </w:t>
            </w:r>
          </w:p>
        </w:tc>
        <w:tc>
          <w:tcPr>
            <w:tcW w:w="1723" w:type="dxa"/>
          </w:tcPr>
          <w:p w14:paraId="3999DDED" w14:textId="77777777" w:rsidR="00881254" w:rsidRPr="00A2012F" w:rsidRDefault="00FA5732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6.2</w:t>
            </w:r>
            <w:r w:rsidR="00881254" w:rsidRPr="00A2012F">
              <w:rPr>
                <w:sz w:val="20"/>
              </w:rPr>
              <w:t>T</w:t>
            </w:r>
          </w:p>
        </w:tc>
      </w:tr>
      <w:tr w:rsidR="00881254" w:rsidRPr="00A2012F" w14:paraId="1B1452DE" w14:textId="77777777" w:rsidTr="00AC1AA8">
        <w:trPr>
          <w:trHeight w:val="220"/>
        </w:trPr>
        <w:tc>
          <w:tcPr>
            <w:tcW w:w="1035" w:type="dxa"/>
          </w:tcPr>
          <w:p w14:paraId="5D9C6176" w14:textId="77777777" w:rsidR="00881254" w:rsidRPr="00A2012F" w:rsidRDefault="00881254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5353E447" w14:textId="77777777" w:rsidR="00881254" w:rsidRPr="00A2012F" w:rsidRDefault="00FA5732">
            <w:pPr>
              <w:rPr>
                <w:sz w:val="20"/>
              </w:rPr>
            </w:pPr>
            <w:r w:rsidRPr="00A2012F">
              <w:rPr>
                <w:sz w:val="20"/>
              </w:rPr>
              <w:t>Tarifa</w:t>
            </w:r>
          </w:p>
        </w:tc>
        <w:tc>
          <w:tcPr>
            <w:tcW w:w="4714" w:type="dxa"/>
          </w:tcPr>
          <w:p w14:paraId="54694DA9" w14:textId="77777777" w:rsidR="00881254" w:rsidRPr="00A2012F" w:rsidRDefault="00070B2B" w:rsidP="00881254">
            <w:pPr>
              <w:shd w:val="clear" w:color="auto" w:fill="FFFFFF"/>
              <w:rPr>
                <w:sz w:val="20"/>
              </w:rPr>
            </w:pPr>
            <w:hyperlink r:id="rId12" w:history="1">
              <w:r w:rsidR="00FA5732" w:rsidRPr="00A2012F">
                <w:rPr>
                  <w:rStyle w:val="Hyperlink"/>
                  <w:sz w:val="20"/>
                </w:rPr>
                <w:t>https://open.kattis.com/problems/tarifa</w:t>
              </w:r>
            </w:hyperlink>
            <w:r w:rsidR="00FA5732" w:rsidRPr="00A2012F">
              <w:rPr>
                <w:sz w:val="20"/>
              </w:rPr>
              <w:t xml:space="preserve"> </w:t>
            </w:r>
          </w:p>
        </w:tc>
        <w:tc>
          <w:tcPr>
            <w:tcW w:w="1723" w:type="dxa"/>
          </w:tcPr>
          <w:p w14:paraId="66D52C60" w14:textId="77777777" w:rsidR="00881254" w:rsidRPr="00A2012F" w:rsidRDefault="00FA5732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1.2</w:t>
            </w:r>
            <w:r w:rsidR="00881254" w:rsidRPr="00A2012F">
              <w:rPr>
                <w:sz w:val="20"/>
              </w:rPr>
              <w:t>T</w:t>
            </w:r>
          </w:p>
        </w:tc>
      </w:tr>
      <w:tr w:rsidR="00881254" w:rsidRPr="00A2012F" w14:paraId="5C12E4B3" w14:textId="77777777" w:rsidTr="00AC1AA8">
        <w:tc>
          <w:tcPr>
            <w:tcW w:w="1035" w:type="dxa"/>
          </w:tcPr>
          <w:p w14:paraId="75BBC904" w14:textId="77777777" w:rsidR="00881254" w:rsidRPr="00A2012F" w:rsidRDefault="00881254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401B8B66" w14:textId="77777777" w:rsidR="00881254" w:rsidRPr="00A2012F" w:rsidRDefault="00FA5732">
            <w:pPr>
              <w:rPr>
                <w:sz w:val="20"/>
              </w:rPr>
            </w:pPr>
            <w:proofErr w:type="spellStart"/>
            <w:r w:rsidRPr="00A2012F">
              <w:rPr>
                <w:sz w:val="20"/>
              </w:rPr>
              <w:t>Sibice</w:t>
            </w:r>
            <w:proofErr w:type="spellEnd"/>
          </w:p>
        </w:tc>
        <w:tc>
          <w:tcPr>
            <w:tcW w:w="4714" w:type="dxa"/>
          </w:tcPr>
          <w:p w14:paraId="7BBFA616" w14:textId="77777777" w:rsidR="00881254" w:rsidRPr="00A2012F" w:rsidRDefault="00070B2B">
            <w:pPr>
              <w:rPr>
                <w:sz w:val="20"/>
              </w:rPr>
            </w:pPr>
            <w:hyperlink r:id="rId13" w:history="1">
              <w:r w:rsidR="00FA5732" w:rsidRPr="00A2012F">
                <w:rPr>
                  <w:rStyle w:val="Hyperlink"/>
                  <w:sz w:val="20"/>
                </w:rPr>
                <w:t>https://open.kattis.com/problems/sibice</w:t>
              </w:r>
            </w:hyperlink>
            <w:r w:rsidR="00FA5732" w:rsidRPr="00A2012F">
              <w:rPr>
                <w:sz w:val="20"/>
              </w:rPr>
              <w:t xml:space="preserve"> </w:t>
            </w:r>
          </w:p>
        </w:tc>
        <w:tc>
          <w:tcPr>
            <w:tcW w:w="1723" w:type="dxa"/>
          </w:tcPr>
          <w:p w14:paraId="025398A0" w14:textId="77777777" w:rsidR="00881254" w:rsidRPr="00A2012F" w:rsidRDefault="00FA5732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1.2</w:t>
            </w:r>
            <w:r w:rsidR="00881254" w:rsidRPr="00A2012F">
              <w:rPr>
                <w:sz w:val="20"/>
              </w:rPr>
              <w:t>T</w:t>
            </w:r>
          </w:p>
        </w:tc>
      </w:tr>
      <w:tr w:rsidR="00FA5732" w:rsidRPr="00A2012F" w14:paraId="33DCA7F3" w14:textId="77777777" w:rsidTr="00AC1AA8">
        <w:trPr>
          <w:trHeight w:val="263"/>
        </w:trPr>
        <w:tc>
          <w:tcPr>
            <w:tcW w:w="1035" w:type="dxa"/>
          </w:tcPr>
          <w:p w14:paraId="5BDC982C" w14:textId="77777777" w:rsidR="00FA5732" w:rsidRPr="00A2012F" w:rsidRDefault="00FA5732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38C6A51B" w14:textId="77777777" w:rsidR="00FA5732" w:rsidRPr="00A2012F" w:rsidRDefault="00FA5732">
            <w:pPr>
              <w:rPr>
                <w:sz w:val="20"/>
              </w:rPr>
            </w:pPr>
            <w:proofErr w:type="spellStart"/>
            <w:r w:rsidRPr="00A2012F">
              <w:rPr>
                <w:sz w:val="20"/>
              </w:rPr>
              <w:t>Skupaj</w:t>
            </w:r>
            <w:proofErr w:type="spellEnd"/>
            <w:r w:rsidRPr="00A2012F">
              <w:rPr>
                <w:sz w:val="20"/>
              </w:rPr>
              <w:t xml:space="preserve"> </w:t>
            </w:r>
            <w:proofErr w:type="spellStart"/>
            <w:r w:rsidRPr="00A2012F">
              <w:rPr>
                <w:sz w:val="20"/>
              </w:rPr>
              <w:t>točk</w:t>
            </w:r>
            <w:proofErr w:type="spellEnd"/>
          </w:p>
        </w:tc>
        <w:tc>
          <w:tcPr>
            <w:tcW w:w="4714" w:type="dxa"/>
          </w:tcPr>
          <w:p w14:paraId="37B8BD79" w14:textId="77777777" w:rsidR="00FA5732" w:rsidRPr="00A2012F" w:rsidRDefault="00FA5732">
            <w:pPr>
              <w:rPr>
                <w:sz w:val="20"/>
              </w:rPr>
            </w:pPr>
          </w:p>
        </w:tc>
        <w:tc>
          <w:tcPr>
            <w:tcW w:w="1723" w:type="dxa"/>
          </w:tcPr>
          <w:p w14:paraId="45499B6E" w14:textId="77777777" w:rsidR="00FA5732" w:rsidRPr="00A2012F" w:rsidRDefault="003A0B71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15.6</w:t>
            </w:r>
            <w:r w:rsidR="00FA5732" w:rsidRPr="00A2012F">
              <w:rPr>
                <w:sz w:val="20"/>
              </w:rPr>
              <w:t>T</w:t>
            </w:r>
          </w:p>
        </w:tc>
      </w:tr>
      <w:tr w:rsidR="00AC1AA8" w:rsidRPr="00A2012F" w14:paraId="5AC41853" w14:textId="77777777" w:rsidTr="00AC1AA8">
        <w:trPr>
          <w:trHeight w:val="263"/>
        </w:trPr>
        <w:tc>
          <w:tcPr>
            <w:tcW w:w="1035" w:type="dxa"/>
          </w:tcPr>
          <w:p w14:paraId="3323D8B7" w14:textId="77777777" w:rsidR="00AC1AA8" w:rsidRPr="00A2012F" w:rsidRDefault="00AC1AA8" w:rsidP="00FA5732">
            <w:pPr>
              <w:rPr>
                <w:sz w:val="20"/>
              </w:rPr>
            </w:pPr>
            <w:r w:rsidRPr="00A2012F">
              <w:rPr>
                <w:sz w:val="20"/>
              </w:rPr>
              <w:t>1 DEL</w:t>
            </w:r>
          </w:p>
        </w:tc>
        <w:tc>
          <w:tcPr>
            <w:tcW w:w="1570" w:type="dxa"/>
          </w:tcPr>
          <w:p w14:paraId="013DAA3E" w14:textId="77777777" w:rsidR="00AC1AA8" w:rsidRPr="00A2012F" w:rsidRDefault="00AC1AA8">
            <w:pPr>
              <w:rPr>
                <w:sz w:val="20"/>
              </w:rPr>
            </w:pPr>
            <w:proofErr w:type="spellStart"/>
            <w:r w:rsidRPr="00A2012F">
              <w:rPr>
                <w:sz w:val="20"/>
              </w:rPr>
              <w:t>ocena</w:t>
            </w:r>
            <w:proofErr w:type="spellEnd"/>
          </w:p>
        </w:tc>
        <w:tc>
          <w:tcPr>
            <w:tcW w:w="4714" w:type="dxa"/>
          </w:tcPr>
          <w:p w14:paraId="35B8C41F" w14:textId="77777777" w:rsidR="00AC1AA8" w:rsidRPr="00A2012F" w:rsidRDefault="00AC1AA8">
            <w:pPr>
              <w:rPr>
                <w:sz w:val="20"/>
              </w:rPr>
            </w:pPr>
          </w:p>
        </w:tc>
        <w:tc>
          <w:tcPr>
            <w:tcW w:w="1723" w:type="dxa"/>
          </w:tcPr>
          <w:p w14:paraId="0C48AA90" w14:textId="77777777" w:rsidR="00AC1AA8" w:rsidRPr="00A2012F" w:rsidRDefault="00AC1AA8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12T</w:t>
            </w:r>
          </w:p>
        </w:tc>
      </w:tr>
      <w:tr w:rsidR="00AC1AA8" w:rsidRPr="00A2012F" w14:paraId="2AD410DD" w14:textId="77777777" w:rsidTr="00AC1AA8">
        <w:trPr>
          <w:trHeight w:val="263"/>
        </w:trPr>
        <w:tc>
          <w:tcPr>
            <w:tcW w:w="1035" w:type="dxa"/>
          </w:tcPr>
          <w:p w14:paraId="2FE602F7" w14:textId="77777777" w:rsidR="00AC1AA8" w:rsidRPr="00A2012F" w:rsidRDefault="00AC1AA8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260C9D44" w14:textId="77777777" w:rsidR="00AC1AA8" w:rsidRPr="00A2012F" w:rsidRDefault="00AC1AA8">
            <w:pPr>
              <w:rPr>
                <w:sz w:val="20"/>
              </w:rPr>
            </w:pPr>
          </w:p>
        </w:tc>
        <w:tc>
          <w:tcPr>
            <w:tcW w:w="4714" w:type="dxa"/>
          </w:tcPr>
          <w:p w14:paraId="4CFA03E2" w14:textId="77777777" w:rsidR="00AC1AA8" w:rsidRPr="00A2012F" w:rsidRDefault="00AC1AA8">
            <w:pPr>
              <w:rPr>
                <w:sz w:val="20"/>
              </w:rPr>
            </w:pPr>
          </w:p>
        </w:tc>
        <w:tc>
          <w:tcPr>
            <w:tcW w:w="1723" w:type="dxa"/>
          </w:tcPr>
          <w:p w14:paraId="2E73C833" w14:textId="77777777" w:rsidR="00AC1AA8" w:rsidRPr="00A2012F" w:rsidRDefault="00AC1AA8" w:rsidP="00AC1AA8">
            <w:pPr>
              <w:jc w:val="right"/>
              <w:rPr>
                <w:sz w:val="20"/>
              </w:rPr>
            </w:pPr>
          </w:p>
        </w:tc>
      </w:tr>
      <w:tr w:rsidR="00AC1AA8" w:rsidRPr="00A2012F" w14:paraId="17325FC1" w14:textId="77777777" w:rsidTr="00AC1AA8">
        <w:trPr>
          <w:trHeight w:val="263"/>
        </w:trPr>
        <w:tc>
          <w:tcPr>
            <w:tcW w:w="1035" w:type="dxa"/>
          </w:tcPr>
          <w:p w14:paraId="2497BAF0" w14:textId="77777777" w:rsidR="00AC1AA8" w:rsidRPr="00A2012F" w:rsidRDefault="00AC1AA8" w:rsidP="00FA5732">
            <w:pPr>
              <w:rPr>
                <w:sz w:val="20"/>
              </w:rPr>
            </w:pPr>
            <w:r w:rsidRPr="00A2012F">
              <w:rPr>
                <w:sz w:val="20"/>
              </w:rPr>
              <w:t>2. del</w:t>
            </w:r>
          </w:p>
        </w:tc>
        <w:tc>
          <w:tcPr>
            <w:tcW w:w="1570" w:type="dxa"/>
          </w:tcPr>
          <w:p w14:paraId="6BEB5C0E" w14:textId="77777777" w:rsidR="00AC1AA8" w:rsidRPr="00A2012F" w:rsidRDefault="00AC1AA8">
            <w:pPr>
              <w:rPr>
                <w:sz w:val="20"/>
              </w:rPr>
            </w:pPr>
            <w:r w:rsidRPr="00A2012F">
              <w:rPr>
                <w:sz w:val="20"/>
              </w:rPr>
              <w:t>Bridge Automation</w:t>
            </w:r>
          </w:p>
        </w:tc>
        <w:tc>
          <w:tcPr>
            <w:tcW w:w="4714" w:type="dxa"/>
          </w:tcPr>
          <w:p w14:paraId="3F37813E" w14:textId="77777777" w:rsidR="00AC1AA8" w:rsidRPr="00A2012F" w:rsidRDefault="00070B2B">
            <w:pPr>
              <w:rPr>
                <w:sz w:val="20"/>
              </w:rPr>
            </w:pPr>
            <w:hyperlink r:id="rId14" w:history="1">
              <w:r w:rsidR="00AC1AA8" w:rsidRPr="00A2012F">
                <w:rPr>
                  <w:rStyle w:val="Hyperlink"/>
                  <w:sz w:val="20"/>
                </w:rPr>
                <w:t>https://open.kattis.com/problems/bridgeautomation</w:t>
              </w:r>
            </w:hyperlink>
          </w:p>
        </w:tc>
        <w:tc>
          <w:tcPr>
            <w:tcW w:w="1723" w:type="dxa"/>
          </w:tcPr>
          <w:p w14:paraId="4F66009D" w14:textId="247ED20D" w:rsidR="00AC1AA8" w:rsidRPr="00A2012F" w:rsidRDefault="00AC1AA8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5.2T</w:t>
            </w:r>
            <w:r w:rsidR="00A2012F" w:rsidRPr="00A2012F">
              <w:rPr>
                <w:sz w:val="20"/>
              </w:rPr>
              <w:t xml:space="preserve"> (TLE)</w:t>
            </w:r>
          </w:p>
        </w:tc>
      </w:tr>
      <w:tr w:rsidR="00AC1AA8" w:rsidRPr="00A2012F" w14:paraId="53D8B114" w14:textId="77777777" w:rsidTr="00AC1AA8">
        <w:trPr>
          <w:trHeight w:val="263"/>
        </w:trPr>
        <w:tc>
          <w:tcPr>
            <w:tcW w:w="1035" w:type="dxa"/>
          </w:tcPr>
          <w:p w14:paraId="029024FE" w14:textId="77777777" w:rsidR="00AC1AA8" w:rsidRPr="00A2012F" w:rsidRDefault="00AC1AA8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6EE7C863" w14:textId="77777777" w:rsidR="00AC1AA8" w:rsidRPr="00A2012F" w:rsidRDefault="00AC1AA8">
            <w:pPr>
              <w:rPr>
                <w:sz w:val="20"/>
              </w:rPr>
            </w:pPr>
            <w:r w:rsidRPr="00A2012F">
              <w:rPr>
                <w:sz w:val="20"/>
              </w:rPr>
              <w:t>Firefly</w:t>
            </w:r>
          </w:p>
        </w:tc>
        <w:tc>
          <w:tcPr>
            <w:tcW w:w="4714" w:type="dxa"/>
          </w:tcPr>
          <w:p w14:paraId="4CFF6CEF" w14:textId="77777777" w:rsidR="00AC1AA8" w:rsidRPr="00A2012F" w:rsidRDefault="00070B2B">
            <w:pPr>
              <w:rPr>
                <w:sz w:val="20"/>
              </w:rPr>
            </w:pPr>
            <w:hyperlink r:id="rId15" w:history="1">
              <w:r w:rsidR="00AC1AA8" w:rsidRPr="00A2012F">
                <w:rPr>
                  <w:rStyle w:val="Hyperlink"/>
                  <w:sz w:val="20"/>
                </w:rPr>
                <w:t>https://open.kattis.com/problems/firefly</w:t>
              </w:r>
            </w:hyperlink>
          </w:p>
        </w:tc>
        <w:tc>
          <w:tcPr>
            <w:tcW w:w="1723" w:type="dxa"/>
          </w:tcPr>
          <w:p w14:paraId="7E02FE0A" w14:textId="77777777" w:rsidR="00AC1AA8" w:rsidRPr="00A2012F" w:rsidRDefault="00AC1AA8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4.4T</w:t>
            </w:r>
          </w:p>
        </w:tc>
      </w:tr>
      <w:tr w:rsidR="00AC1AA8" w:rsidRPr="00A2012F" w14:paraId="32638DC7" w14:textId="77777777" w:rsidTr="00AC1AA8">
        <w:trPr>
          <w:trHeight w:val="263"/>
        </w:trPr>
        <w:tc>
          <w:tcPr>
            <w:tcW w:w="1035" w:type="dxa"/>
          </w:tcPr>
          <w:p w14:paraId="3B0E3863" w14:textId="77777777" w:rsidR="00AC1AA8" w:rsidRPr="00A2012F" w:rsidRDefault="00AC1AA8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2B960BED" w14:textId="77777777" w:rsidR="00AC1AA8" w:rsidRPr="00A2012F" w:rsidRDefault="00AC1AA8">
            <w:pPr>
              <w:rPr>
                <w:sz w:val="20"/>
              </w:rPr>
            </w:pPr>
            <w:r w:rsidRPr="00A2012F">
              <w:rPr>
                <w:sz w:val="20"/>
              </w:rPr>
              <w:t>Kindergarten Excursion</w:t>
            </w:r>
          </w:p>
        </w:tc>
        <w:tc>
          <w:tcPr>
            <w:tcW w:w="4714" w:type="dxa"/>
          </w:tcPr>
          <w:p w14:paraId="36545465" w14:textId="77777777" w:rsidR="00AC1AA8" w:rsidRPr="00A2012F" w:rsidRDefault="00070B2B">
            <w:pPr>
              <w:rPr>
                <w:sz w:val="20"/>
              </w:rPr>
            </w:pPr>
            <w:hyperlink r:id="rId16" w:history="1">
              <w:r w:rsidR="00AC1AA8" w:rsidRPr="00A2012F">
                <w:rPr>
                  <w:rStyle w:val="Hyperlink"/>
                  <w:sz w:val="20"/>
                </w:rPr>
                <w:t>https://open.kattis.com/problems/excursion</w:t>
              </w:r>
            </w:hyperlink>
          </w:p>
        </w:tc>
        <w:tc>
          <w:tcPr>
            <w:tcW w:w="1723" w:type="dxa"/>
          </w:tcPr>
          <w:p w14:paraId="5C36839A" w14:textId="77777777" w:rsidR="00AC1AA8" w:rsidRPr="00A2012F" w:rsidRDefault="00AC1AA8" w:rsidP="00AC1AA8">
            <w:pPr>
              <w:jc w:val="right"/>
              <w:rPr>
                <w:sz w:val="20"/>
              </w:rPr>
            </w:pPr>
            <w:r w:rsidRPr="00A2012F">
              <w:rPr>
                <w:sz w:val="20"/>
              </w:rPr>
              <w:t>4.5T</w:t>
            </w:r>
          </w:p>
        </w:tc>
      </w:tr>
      <w:tr w:rsidR="00AC1AA8" w:rsidRPr="00A2012F" w14:paraId="528EDBEF" w14:textId="77777777" w:rsidTr="00AC1AA8">
        <w:trPr>
          <w:trHeight w:val="263"/>
        </w:trPr>
        <w:tc>
          <w:tcPr>
            <w:tcW w:w="1035" w:type="dxa"/>
          </w:tcPr>
          <w:p w14:paraId="3042D52C" w14:textId="77777777" w:rsidR="00AC1AA8" w:rsidRPr="00A2012F" w:rsidRDefault="00AC1AA8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0EF8D693" w14:textId="77777777" w:rsidR="00AC1AA8" w:rsidRPr="00A2012F" w:rsidRDefault="00AC1AA8">
            <w:pPr>
              <w:rPr>
                <w:b/>
                <w:sz w:val="20"/>
              </w:rPr>
            </w:pPr>
            <w:proofErr w:type="spellStart"/>
            <w:r w:rsidRPr="00A2012F">
              <w:rPr>
                <w:b/>
                <w:sz w:val="20"/>
              </w:rPr>
              <w:t>Skupaj</w:t>
            </w:r>
            <w:proofErr w:type="spellEnd"/>
            <w:r w:rsidRPr="00A2012F">
              <w:rPr>
                <w:b/>
                <w:sz w:val="20"/>
              </w:rPr>
              <w:t xml:space="preserve"> </w:t>
            </w:r>
            <w:proofErr w:type="spellStart"/>
            <w:r w:rsidRPr="00A2012F">
              <w:rPr>
                <w:b/>
                <w:sz w:val="20"/>
              </w:rPr>
              <w:t>točk</w:t>
            </w:r>
            <w:proofErr w:type="spellEnd"/>
          </w:p>
        </w:tc>
        <w:tc>
          <w:tcPr>
            <w:tcW w:w="4714" w:type="dxa"/>
          </w:tcPr>
          <w:p w14:paraId="7B4C73DB" w14:textId="77777777" w:rsidR="00AC1AA8" w:rsidRPr="00A2012F" w:rsidRDefault="00AC1AA8">
            <w:pPr>
              <w:rPr>
                <w:b/>
                <w:sz w:val="20"/>
              </w:rPr>
            </w:pPr>
          </w:p>
        </w:tc>
        <w:tc>
          <w:tcPr>
            <w:tcW w:w="1723" w:type="dxa"/>
          </w:tcPr>
          <w:p w14:paraId="3F058A13" w14:textId="44A3D1B2" w:rsidR="00AC1AA8" w:rsidRPr="00A2012F" w:rsidRDefault="00AC1AA8" w:rsidP="00AC1AA8">
            <w:pPr>
              <w:jc w:val="right"/>
              <w:rPr>
                <w:b/>
                <w:sz w:val="20"/>
              </w:rPr>
            </w:pPr>
            <w:r w:rsidRPr="00A2012F">
              <w:rPr>
                <w:b/>
                <w:sz w:val="20"/>
              </w:rPr>
              <w:t>14.1T</w:t>
            </w:r>
            <w:r w:rsidR="00A2012F">
              <w:rPr>
                <w:b/>
                <w:sz w:val="20"/>
              </w:rPr>
              <w:t xml:space="preserve"> - 3T</w:t>
            </w:r>
          </w:p>
        </w:tc>
      </w:tr>
      <w:tr w:rsidR="008300AB" w:rsidRPr="00A2012F" w14:paraId="2D4F87EC" w14:textId="77777777" w:rsidTr="00AC1AA8">
        <w:trPr>
          <w:trHeight w:val="263"/>
        </w:trPr>
        <w:tc>
          <w:tcPr>
            <w:tcW w:w="1035" w:type="dxa"/>
          </w:tcPr>
          <w:p w14:paraId="4D984248" w14:textId="77777777" w:rsidR="008300AB" w:rsidRPr="00A2012F" w:rsidRDefault="008300AB" w:rsidP="00FA5732">
            <w:pPr>
              <w:rPr>
                <w:sz w:val="20"/>
              </w:rPr>
            </w:pPr>
          </w:p>
        </w:tc>
        <w:tc>
          <w:tcPr>
            <w:tcW w:w="1570" w:type="dxa"/>
          </w:tcPr>
          <w:p w14:paraId="6533918E" w14:textId="77777777" w:rsidR="008300AB" w:rsidRPr="00A2012F" w:rsidRDefault="008300AB">
            <w:pPr>
              <w:rPr>
                <w:b/>
                <w:sz w:val="20"/>
              </w:rPr>
            </w:pPr>
          </w:p>
        </w:tc>
        <w:tc>
          <w:tcPr>
            <w:tcW w:w="4714" w:type="dxa"/>
          </w:tcPr>
          <w:p w14:paraId="0663E6C8" w14:textId="77777777" w:rsidR="008300AB" w:rsidRPr="00A2012F" w:rsidRDefault="008300AB">
            <w:pPr>
              <w:rPr>
                <w:b/>
                <w:sz w:val="20"/>
              </w:rPr>
            </w:pPr>
          </w:p>
        </w:tc>
        <w:tc>
          <w:tcPr>
            <w:tcW w:w="1723" w:type="dxa"/>
          </w:tcPr>
          <w:p w14:paraId="4199333D" w14:textId="77777777" w:rsidR="008300AB" w:rsidRPr="00A2012F" w:rsidRDefault="008300AB" w:rsidP="00AC1AA8">
            <w:pPr>
              <w:jc w:val="right"/>
              <w:rPr>
                <w:b/>
                <w:sz w:val="20"/>
              </w:rPr>
            </w:pPr>
          </w:p>
        </w:tc>
      </w:tr>
      <w:tr w:rsidR="008300AB" w:rsidRPr="003A0B71" w14:paraId="233A4782" w14:textId="77777777" w:rsidTr="00AC1AA8">
        <w:trPr>
          <w:trHeight w:val="263"/>
        </w:trPr>
        <w:tc>
          <w:tcPr>
            <w:tcW w:w="1035" w:type="dxa"/>
          </w:tcPr>
          <w:p w14:paraId="5F1E3DA0" w14:textId="77777777" w:rsidR="008300AB" w:rsidRPr="00A2012F" w:rsidRDefault="008300AB" w:rsidP="00FA5732">
            <w:pPr>
              <w:rPr>
                <w:sz w:val="20"/>
              </w:rPr>
            </w:pPr>
            <w:r w:rsidRPr="00A2012F">
              <w:rPr>
                <w:sz w:val="20"/>
              </w:rPr>
              <w:t>SKUPAJ</w:t>
            </w:r>
          </w:p>
        </w:tc>
        <w:tc>
          <w:tcPr>
            <w:tcW w:w="1570" w:type="dxa"/>
          </w:tcPr>
          <w:p w14:paraId="262F1B9D" w14:textId="77777777" w:rsidR="008300AB" w:rsidRPr="00A2012F" w:rsidRDefault="008300AB">
            <w:pPr>
              <w:rPr>
                <w:b/>
                <w:sz w:val="20"/>
              </w:rPr>
            </w:pPr>
          </w:p>
        </w:tc>
        <w:tc>
          <w:tcPr>
            <w:tcW w:w="4714" w:type="dxa"/>
          </w:tcPr>
          <w:p w14:paraId="78430C81" w14:textId="010AAB20" w:rsidR="008300AB" w:rsidRPr="00A2012F" w:rsidRDefault="008300AB" w:rsidP="008300AB">
            <w:pPr>
              <w:rPr>
                <w:b/>
                <w:sz w:val="20"/>
              </w:rPr>
            </w:pPr>
            <w:r w:rsidRPr="00A2012F">
              <w:rPr>
                <w:b/>
                <w:sz w:val="20"/>
              </w:rPr>
              <w:t xml:space="preserve">12T + </w:t>
            </w:r>
            <w:proofErr w:type="spellStart"/>
            <w:r w:rsidRPr="00A2012F">
              <w:rPr>
                <w:b/>
                <w:sz w:val="20"/>
              </w:rPr>
              <w:t>predvidoma</w:t>
            </w:r>
            <w:proofErr w:type="spellEnd"/>
            <w:r w:rsidRPr="00A2012F">
              <w:rPr>
                <w:b/>
                <w:sz w:val="20"/>
              </w:rPr>
              <w:t xml:space="preserve"> 1</w:t>
            </w:r>
            <w:r w:rsidR="00A2012F" w:rsidRPr="00A2012F">
              <w:rPr>
                <w:b/>
                <w:sz w:val="20"/>
              </w:rPr>
              <w:t>2</w:t>
            </w:r>
            <w:r w:rsidRPr="00A2012F">
              <w:rPr>
                <w:b/>
                <w:sz w:val="20"/>
              </w:rPr>
              <w:t>T</w:t>
            </w:r>
          </w:p>
        </w:tc>
        <w:tc>
          <w:tcPr>
            <w:tcW w:w="1723" w:type="dxa"/>
          </w:tcPr>
          <w:p w14:paraId="3F43B317" w14:textId="50131B0C" w:rsidR="008300AB" w:rsidRPr="00AC1AA8" w:rsidRDefault="008300AB" w:rsidP="00AC1AA8">
            <w:pPr>
              <w:jc w:val="right"/>
              <w:rPr>
                <w:b/>
                <w:sz w:val="20"/>
              </w:rPr>
            </w:pPr>
            <w:r w:rsidRPr="00A2012F">
              <w:rPr>
                <w:b/>
                <w:sz w:val="20"/>
              </w:rPr>
              <w:t>2</w:t>
            </w:r>
            <w:r w:rsidR="00A2012F" w:rsidRPr="00A2012F">
              <w:rPr>
                <w:b/>
                <w:sz w:val="20"/>
              </w:rPr>
              <w:t>4</w:t>
            </w:r>
            <w:r w:rsidRPr="00A2012F">
              <w:rPr>
                <w:b/>
                <w:sz w:val="20"/>
              </w:rPr>
              <w:t>T</w:t>
            </w:r>
          </w:p>
        </w:tc>
      </w:tr>
    </w:tbl>
    <w:p w14:paraId="0DD60B04" w14:textId="663920AD" w:rsidR="00881254" w:rsidRDefault="00881254">
      <w:pPr>
        <w:rPr>
          <w:sz w:val="20"/>
        </w:rPr>
      </w:pPr>
    </w:p>
    <w:p w14:paraId="38A7852F" w14:textId="5303CB82" w:rsidR="00A2012F" w:rsidRDefault="00A2012F">
      <w:pPr>
        <w:rPr>
          <w:sz w:val="20"/>
        </w:rPr>
      </w:pPr>
      <w:r>
        <w:rPr>
          <w:sz w:val="20"/>
        </w:rPr>
        <w:t xml:space="preserve">Pri Bridge Automation dobim </w:t>
      </w:r>
      <w:proofErr w:type="gramStart"/>
      <w:r>
        <w:rPr>
          <w:sz w:val="20"/>
        </w:rPr>
        <w:t>TLE</w:t>
      </w:r>
      <w:proofErr w:type="gramEnd"/>
      <w:r>
        <w:rPr>
          <w:sz w:val="20"/>
        </w:rPr>
        <w:t xml:space="preserve"> pri četrtem testu. Upam, da dobim vsaj nekaj točk. Predvidel sem 3T manj. </w:t>
      </w:r>
    </w:p>
    <w:p w14:paraId="318EC7CD" w14:textId="561F57D2" w:rsidR="00881C06" w:rsidRDefault="00881C06" w:rsidP="00881C06">
      <w:pPr>
        <w:rPr>
          <w:sz w:val="20"/>
        </w:rPr>
      </w:pPr>
      <w:r>
        <w:rPr>
          <w:sz w:val="20"/>
        </w:rPr>
        <w:t>Iz 1</w:t>
      </w:r>
      <w:r>
        <w:rPr>
          <w:sz w:val="20"/>
        </w:rPr>
        <w:t xml:space="preserve">. </w:t>
      </w:r>
      <w:r>
        <w:rPr>
          <w:sz w:val="20"/>
        </w:rPr>
        <w:t>dela sem popravil nalogi:</w:t>
      </w:r>
    </w:p>
    <w:p w14:paraId="4D93C230" w14:textId="6A502B9B" w:rsidR="00881C06" w:rsidRDefault="00881C06" w:rsidP="00881C06">
      <w:pPr>
        <w:pStyle w:val="ListParagraph"/>
        <w:numPr>
          <w:ilvl w:val="0"/>
          <w:numId w:val="4"/>
        </w:numPr>
        <w:rPr>
          <w:sz w:val="20"/>
        </w:rPr>
      </w:pPr>
      <w:r w:rsidRPr="00AE65E8">
        <w:rPr>
          <w:b/>
          <w:sz w:val="20"/>
        </w:rPr>
        <w:t>Tarifa</w:t>
      </w:r>
      <w:r w:rsidRPr="00AE65E8">
        <w:rPr>
          <w:sz w:val="20"/>
        </w:rPr>
        <w:tab/>
      </w:r>
      <w:proofErr w:type="gramStart"/>
      <w:r>
        <w:fldChar w:fldCharType="begin"/>
      </w:r>
      <w:r>
        <w:instrText xml:space="preserve"> HYPERLINK "https://open.kattis.com/problems/tarifa" </w:instrText>
      </w:r>
      <w:r>
        <w:fldChar w:fldCharType="separate"/>
      </w:r>
      <w:r w:rsidRPr="00B44C1A">
        <w:rPr>
          <w:rStyle w:val="Hyperlink"/>
          <w:sz w:val="20"/>
        </w:rPr>
        <w:t>https://open.kattis.com/problems/tarifa</w:t>
      </w:r>
      <w:r>
        <w:rPr>
          <w:rStyle w:val="Hyperlink"/>
          <w:sz w:val="20"/>
        </w:rPr>
        <w:fldChar w:fldCharType="end"/>
      </w:r>
      <w:r>
        <w:rPr>
          <w:sz w:val="20"/>
        </w:rPr>
        <w:t xml:space="preserve">   </w:t>
      </w:r>
      <w:proofErr w:type="gramEnd"/>
      <w:r>
        <w:rPr>
          <w:sz w:val="20"/>
        </w:rPr>
        <w:t xml:space="preserve">- </w:t>
      </w:r>
      <w:r>
        <w:rPr>
          <w:sz w:val="20"/>
        </w:rPr>
        <w:t xml:space="preserve">popravljen opis (narejen slovnični pregled, krajši stavki, </w:t>
      </w:r>
      <w:r>
        <w:rPr>
          <w:sz w:val="20"/>
        </w:rPr>
        <w:t>spremenjen opis ideje naloge in izboljšana koda</w:t>
      </w:r>
      <w:r>
        <w:rPr>
          <w:sz w:val="20"/>
        </w:rPr>
        <w:t xml:space="preserve">, dodani komentarji v kodi </w:t>
      </w:r>
    </w:p>
    <w:p w14:paraId="20A5C97A" w14:textId="77777777" w:rsidR="00881C06" w:rsidRDefault="00881C06" w:rsidP="00881C06">
      <w:pPr>
        <w:pStyle w:val="ListParagraph"/>
        <w:rPr>
          <w:sz w:val="20"/>
        </w:rPr>
      </w:pPr>
    </w:p>
    <w:p w14:paraId="388D868D" w14:textId="59B94D98" w:rsidR="00881C06" w:rsidRDefault="00881C06" w:rsidP="00881C06">
      <w:pPr>
        <w:pStyle w:val="ListParagraph"/>
        <w:numPr>
          <w:ilvl w:val="0"/>
          <w:numId w:val="4"/>
        </w:numPr>
        <w:rPr>
          <w:sz w:val="20"/>
        </w:rPr>
      </w:pPr>
      <w:r w:rsidRPr="00AE65E8">
        <w:rPr>
          <w:sz w:val="20"/>
        </w:rPr>
        <w:t xml:space="preserve"> </w:t>
      </w:r>
      <w:r>
        <w:rPr>
          <w:b/>
          <w:sz w:val="20"/>
        </w:rPr>
        <w:t xml:space="preserve">Star </w:t>
      </w:r>
      <w:proofErr w:type="spellStart"/>
      <w:r>
        <w:rPr>
          <w:b/>
          <w:sz w:val="20"/>
        </w:rPr>
        <w:t>Wars</w:t>
      </w:r>
      <w:proofErr w:type="spellEnd"/>
      <w:r>
        <w:rPr>
          <w:b/>
          <w:sz w:val="20"/>
        </w:rPr>
        <w:t xml:space="preserve">  </w:t>
      </w:r>
      <w:hyperlink r:id="rId17" w:history="1">
        <w:r w:rsidRPr="003A0B71">
          <w:rPr>
            <w:rStyle w:val="Hyperlink"/>
            <w:sz w:val="20"/>
          </w:rPr>
          <w:t>https://open.kattis.com/problems/starwars</w:t>
        </w:r>
      </w:hyperlink>
      <w:r w:rsidRPr="003A0B71">
        <w:rPr>
          <w:sz w:val="20"/>
        </w:rPr>
        <w:t xml:space="preserve"> </w:t>
      </w:r>
      <w:r>
        <w:rPr>
          <w:sz w:val="20"/>
        </w:rPr>
        <w:t xml:space="preserve">prej sem pri </w:t>
      </w:r>
      <w:r w:rsidR="00A2012F">
        <w:rPr>
          <w:sz w:val="20"/>
        </w:rPr>
        <w:t>sedmem</w:t>
      </w:r>
      <w:r>
        <w:rPr>
          <w:sz w:val="20"/>
        </w:rPr>
        <w:t xml:space="preserve"> test</w:t>
      </w:r>
      <w:r w:rsidR="00A2012F">
        <w:rPr>
          <w:sz w:val="20"/>
        </w:rPr>
        <w:t>u</w:t>
      </w:r>
      <w:r>
        <w:rPr>
          <w:sz w:val="20"/>
        </w:rPr>
        <w:t xml:space="preserve"> dobil </w:t>
      </w:r>
      <w:proofErr w:type="gramStart"/>
      <w:r>
        <w:rPr>
          <w:sz w:val="20"/>
        </w:rPr>
        <w:t>TLE</w:t>
      </w:r>
      <w:proofErr w:type="gramEnd"/>
      <w:r>
        <w:rPr>
          <w:sz w:val="20"/>
        </w:rPr>
        <w:t>, sedaj sem dobil novo  idejo, s katero sem pohitril program</w:t>
      </w:r>
      <w:r w:rsidR="00A2012F">
        <w:rPr>
          <w:sz w:val="20"/>
        </w:rPr>
        <w:t xml:space="preserve">. </w:t>
      </w:r>
      <w:proofErr w:type="gramStart"/>
      <w:r w:rsidR="00A2012F">
        <w:rPr>
          <w:sz w:val="20"/>
        </w:rPr>
        <w:t>Sedaj</w:t>
      </w:r>
      <w:proofErr w:type="gramEnd"/>
      <w:r w:rsidR="00A2012F">
        <w:rPr>
          <w:sz w:val="20"/>
        </w:rPr>
        <w:t xml:space="preserve"> »preživi« vse teste. </w:t>
      </w:r>
    </w:p>
    <w:p w14:paraId="3486C7C5" w14:textId="746FBDC7" w:rsidR="00881C06" w:rsidRPr="00881C06" w:rsidRDefault="00881C06" w:rsidP="00881C06">
      <w:pPr>
        <w:ind w:left="360"/>
        <w:rPr>
          <w:sz w:val="20"/>
        </w:rPr>
      </w:pPr>
      <w:r w:rsidRPr="00881C06">
        <w:rPr>
          <w:sz w:val="20"/>
        </w:rPr>
        <w:t>Popravk</w:t>
      </w:r>
      <w:r>
        <w:rPr>
          <w:sz w:val="20"/>
        </w:rPr>
        <w:t xml:space="preserve">i nadomeščajo stara besedila in datoteke </w:t>
      </w:r>
      <w:proofErr w:type="spellStart"/>
      <w:r>
        <w:rPr>
          <w:sz w:val="20"/>
        </w:rPr>
        <w:t>py</w:t>
      </w:r>
      <w:proofErr w:type="spellEnd"/>
      <w:r>
        <w:rPr>
          <w:sz w:val="20"/>
        </w:rPr>
        <w:t xml:space="preserve">. </w:t>
      </w:r>
    </w:p>
    <w:p w14:paraId="12828721" w14:textId="77777777" w:rsidR="00881C06" w:rsidRPr="00881C06" w:rsidRDefault="00881C06" w:rsidP="00881C06">
      <w:pPr>
        <w:ind w:left="360"/>
        <w:rPr>
          <w:sz w:val="20"/>
        </w:rPr>
      </w:pPr>
    </w:p>
    <w:p w14:paraId="67714230" w14:textId="77777777" w:rsidR="003A0B71" w:rsidRDefault="003A0B71">
      <w:pPr>
        <w:rPr>
          <w:sz w:val="20"/>
        </w:rPr>
      </w:pPr>
    </w:p>
    <w:p w14:paraId="7F050BF1" w14:textId="77777777" w:rsidR="003A0B71" w:rsidRDefault="003A0B71">
      <w:pPr>
        <w:rPr>
          <w:sz w:val="20"/>
        </w:rPr>
      </w:pPr>
    </w:p>
    <w:p w14:paraId="7FA81AF4" w14:textId="77777777" w:rsidR="003A0B71" w:rsidRPr="003A0B71" w:rsidRDefault="003A0B71">
      <w:pPr>
        <w:rPr>
          <w:sz w:val="20"/>
        </w:rPr>
      </w:pPr>
    </w:p>
    <w:p w14:paraId="6F1EECF6" w14:textId="77777777" w:rsidR="003A0B71" w:rsidRPr="003A0B71" w:rsidRDefault="003A0B71" w:rsidP="003A0B71">
      <w:pPr>
        <w:pStyle w:val="Heading1"/>
        <w:rPr>
          <w:sz w:val="28"/>
        </w:rPr>
      </w:pPr>
      <w:r w:rsidRPr="003A0B71">
        <w:rPr>
          <w:sz w:val="28"/>
        </w:rPr>
        <w:t>Izjava</w:t>
      </w:r>
    </w:p>
    <w:p w14:paraId="10758FFB" w14:textId="77777777" w:rsidR="00B46675" w:rsidRPr="003A0B71" w:rsidRDefault="003A0B71" w:rsidP="00B46675">
      <w:pPr>
        <w:rPr>
          <w:sz w:val="20"/>
        </w:rPr>
      </w:pPr>
      <w:r>
        <w:rPr>
          <w:sz w:val="20"/>
        </w:rPr>
        <w:t xml:space="preserve">Janez </w:t>
      </w:r>
      <w:proofErr w:type="spellStart"/>
      <w:proofErr w:type="gramStart"/>
      <w:r>
        <w:rPr>
          <w:sz w:val="20"/>
        </w:rPr>
        <w:t>Vsezna</w:t>
      </w:r>
      <w:proofErr w:type="spellEnd"/>
      <w:r>
        <w:rPr>
          <w:sz w:val="20"/>
        </w:rPr>
        <w:t xml:space="preserve"> </w:t>
      </w:r>
      <w:r w:rsidR="00B46675" w:rsidRPr="00293E52">
        <w:rPr>
          <w:sz w:val="20"/>
        </w:rPr>
        <w:t xml:space="preserve"> </w:t>
      </w:r>
      <w:proofErr w:type="gramEnd"/>
      <w:r w:rsidR="00B46675" w:rsidRPr="00293E52">
        <w:rPr>
          <w:sz w:val="20"/>
        </w:rPr>
        <w:t>izjavljam, d</w:t>
      </w:r>
      <w:r w:rsidR="00B46675">
        <w:rPr>
          <w:sz w:val="20"/>
        </w:rPr>
        <w:t>a sem seminarsko nalogo opravil</w:t>
      </w:r>
      <w:r w:rsidR="00B46675" w:rsidRPr="00293E52">
        <w:rPr>
          <w:sz w:val="20"/>
        </w:rPr>
        <w:t xml:space="preserve"> samostojno in da sem njena avtor. To pomeni, </w:t>
      </w:r>
      <w:r w:rsidR="00B46675">
        <w:rPr>
          <w:sz w:val="20"/>
        </w:rPr>
        <w:t>da sem v poročilu točno označil</w:t>
      </w:r>
      <w:r w:rsidR="00B46675" w:rsidRPr="00293E52">
        <w:rPr>
          <w:sz w:val="20"/>
        </w:rPr>
        <w:t xml:space="preserve"> vse tis</w:t>
      </w:r>
      <w:r w:rsidR="00B46675">
        <w:rPr>
          <w:sz w:val="20"/>
        </w:rPr>
        <w:t>te dele kode, ki sem jih povzel</w:t>
      </w:r>
      <w:r w:rsidR="00B46675" w:rsidRPr="00293E52">
        <w:rPr>
          <w:sz w:val="20"/>
        </w:rPr>
        <w:t xml:space="preserve"> iz virov in vire naved</w:t>
      </w:r>
      <w:r w:rsidR="00B46675">
        <w:rPr>
          <w:sz w:val="20"/>
        </w:rPr>
        <w:t>e</w:t>
      </w:r>
      <w:r w:rsidR="00B46675" w:rsidRPr="00293E52">
        <w:rPr>
          <w:sz w:val="20"/>
        </w:rPr>
        <w:t>l. Pr</w:t>
      </w:r>
      <w:r w:rsidR="00B46675">
        <w:rPr>
          <w:sz w:val="20"/>
        </w:rPr>
        <w:t>a</w:t>
      </w:r>
      <w:r w:rsidR="00B46675" w:rsidRPr="00293E52">
        <w:rPr>
          <w:sz w:val="20"/>
        </w:rPr>
        <w:t>v tako vem, da izjava o avtorstvu pomeni, da znam razložiti vsako podrobnost kode, ki jo oddajam. Zavedam se, da v primeru, če izjava prvega stavka ni resnična, kršim disciplinska pravila</w:t>
      </w:r>
    </w:p>
    <w:p w14:paraId="09215858" w14:textId="77777777" w:rsidR="00881254" w:rsidRPr="003A0B71" w:rsidRDefault="00881254">
      <w:pPr>
        <w:rPr>
          <w:sz w:val="20"/>
        </w:rPr>
      </w:pPr>
    </w:p>
    <w:p w14:paraId="5F46D85F" w14:textId="77777777" w:rsidR="00881254" w:rsidRPr="003A0B71" w:rsidRDefault="00881254">
      <w:pPr>
        <w:rPr>
          <w:sz w:val="20"/>
        </w:rPr>
      </w:pPr>
    </w:p>
    <w:p w14:paraId="3BE79B64" w14:textId="77777777" w:rsidR="00347159" w:rsidRPr="003A0B71" w:rsidRDefault="00347159" w:rsidP="000A2A83">
      <w:pPr>
        <w:jc w:val="center"/>
        <w:rPr>
          <w:b/>
          <w:sz w:val="72"/>
          <w:szCs w:val="96"/>
        </w:rPr>
      </w:pPr>
    </w:p>
    <w:p w14:paraId="3F410DDD" w14:textId="77777777" w:rsidR="00347159" w:rsidRPr="003A0B71" w:rsidRDefault="00347159" w:rsidP="000A2A83">
      <w:pPr>
        <w:jc w:val="center"/>
        <w:rPr>
          <w:b/>
          <w:sz w:val="72"/>
          <w:szCs w:val="96"/>
        </w:rPr>
      </w:pPr>
    </w:p>
    <w:p w14:paraId="3DBDBC84" w14:textId="77777777" w:rsidR="00347159" w:rsidRPr="003A0B71" w:rsidRDefault="00347159" w:rsidP="000A2A83">
      <w:pPr>
        <w:jc w:val="center"/>
        <w:rPr>
          <w:b/>
          <w:sz w:val="72"/>
          <w:szCs w:val="96"/>
        </w:rPr>
      </w:pPr>
    </w:p>
    <w:p w14:paraId="32F5D6A4" w14:textId="77777777" w:rsidR="00347159" w:rsidRPr="003A0B71" w:rsidRDefault="00347159" w:rsidP="000A2A83">
      <w:pPr>
        <w:jc w:val="center"/>
        <w:rPr>
          <w:b/>
          <w:sz w:val="72"/>
          <w:szCs w:val="96"/>
        </w:rPr>
      </w:pPr>
    </w:p>
    <w:p w14:paraId="1C381E62" w14:textId="77777777" w:rsidR="003A0B71" w:rsidRDefault="003A0B71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2FF2500C" w14:textId="77777777" w:rsidR="00AC1AA8" w:rsidRPr="003A0B71" w:rsidRDefault="00AC1AA8" w:rsidP="00AC1AA8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>
        <w:rPr>
          <w:b/>
          <w:sz w:val="72"/>
          <w:szCs w:val="96"/>
        </w:rPr>
        <w:lastRenderedPageBreak/>
        <w:t>POROČILO 2</w:t>
      </w:r>
      <w:r w:rsidRPr="003A0B71">
        <w:rPr>
          <w:b/>
          <w:sz w:val="72"/>
          <w:szCs w:val="96"/>
        </w:rPr>
        <w:t>. del</w:t>
      </w:r>
      <w:r w:rsidRPr="003A0B71">
        <w:rPr>
          <w:sz w:val="20"/>
        </w:rPr>
        <w:br w:type="page"/>
      </w:r>
    </w:p>
    <w:p w14:paraId="7DF5A9E8" w14:textId="77777777" w:rsidR="00AC1AA8" w:rsidRPr="003A0B71" w:rsidRDefault="00AC1AA8" w:rsidP="00AC1AA8">
      <w:pPr>
        <w:pStyle w:val="Heading1"/>
        <w:rPr>
          <w:sz w:val="28"/>
        </w:rPr>
      </w:pPr>
      <w:r w:rsidRPr="003A0B71">
        <w:rPr>
          <w:sz w:val="28"/>
        </w:rPr>
        <w:lastRenderedPageBreak/>
        <w:t>…. Na vsaki strani se začn</w:t>
      </w:r>
      <w:r>
        <w:rPr>
          <w:sz w:val="28"/>
        </w:rPr>
        <w:t>e poročilo posamezne naloge za 2</w:t>
      </w:r>
      <w:r w:rsidRPr="003A0B71">
        <w:rPr>
          <w:sz w:val="28"/>
        </w:rPr>
        <w:t xml:space="preserve">. del  </w:t>
      </w:r>
    </w:p>
    <w:p w14:paraId="54842968" w14:textId="77777777" w:rsidR="00AC1AA8" w:rsidRDefault="00AC1AA8">
      <w:pPr>
        <w:rPr>
          <w:b/>
          <w:sz w:val="72"/>
          <w:szCs w:val="96"/>
        </w:rPr>
      </w:pPr>
      <w:r>
        <w:rPr>
          <w:b/>
          <w:sz w:val="72"/>
          <w:szCs w:val="96"/>
        </w:rPr>
        <w:br w:type="page"/>
      </w:r>
    </w:p>
    <w:p w14:paraId="6D356BFF" w14:textId="77777777" w:rsidR="000A2A83" w:rsidRPr="003A0B71" w:rsidRDefault="000A2A83" w:rsidP="000A2A83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b/>
          <w:sz w:val="72"/>
          <w:szCs w:val="96"/>
        </w:rPr>
        <w:lastRenderedPageBreak/>
        <w:t>POROČILO 1. del</w:t>
      </w:r>
      <w:r w:rsidRPr="003A0B71">
        <w:rPr>
          <w:sz w:val="20"/>
        </w:rPr>
        <w:br w:type="page"/>
      </w:r>
    </w:p>
    <w:p w14:paraId="357D0116" w14:textId="77777777" w:rsidR="000A2A83" w:rsidRPr="003A0B71" w:rsidRDefault="000A2A83" w:rsidP="000A2A83">
      <w:pPr>
        <w:pStyle w:val="Heading1"/>
        <w:rPr>
          <w:sz w:val="28"/>
        </w:rPr>
      </w:pPr>
      <w:r w:rsidRPr="003A0B71">
        <w:rPr>
          <w:sz w:val="28"/>
        </w:rPr>
        <w:lastRenderedPageBreak/>
        <w:t xml:space="preserve">…. Na vsaki strani se začne poročilo posamezne naloge za 1. del  </w:t>
      </w:r>
    </w:p>
    <w:p w14:paraId="179F6EC1" w14:textId="77777777" w:rsidR="000A2A83" w:rsidRPr="003A0B71" w:rsidRDefault="000A2A83" w:rsidP="000A2A83">
      <w:pPr>
        <w:rPr>
          <w:sz w:val="20"/>
        </w:rPr>
      </w:pPr>
    </w:p>
    <w:p w14:paraId="5A6899B5" w14:textId="77777777" w:rsidR="000A2A83" w:rsidRPr="003A0B71" w:rsidRDefault="000A2A83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r w:rsidRPr="003A0B71">
        <w:rPr>
          <w:sz w:val="20"/>
        </w:rPr>
        <w:br w:type="page"/>
      </w:r>
    </w:p>
    <w:p w14:paraId="79DDAC69" w14:textId="77777777" w:rsidR="003A0B71" w:rsidRPr="003A0B71" w:rsidRDefault="003A0B71" w:rsidP="003A0B71">
      <w:pPr>
        <w:pStyle w:val="Heading1"/>
        <w:rPr>
          <w:noProof/>
          <w:sz w:val="28"/>
          <w:lang w:val="en-US"/>
        </w:rPr>
      </w:pPr>
      <w:r w:rsidRPr="003A0B71">
        <w:rPr>
          <w:noProof/>
          <w:sz w:val="28"/>
          <w:lang w:val="en-US"/>
        </w:rPr>
        <w:lastRenderedPageBreak/>
        <w:t>Natrij</w:t>
      </w:r>
    </w:p>
    <w:p w14:paraId="482C3B6B" w14:textId="77777777" w:rsidR="003A0B71" w:rsidRPr="003A0B71" w:rsidRDefault="003A0B71" w:rsidP="003A0B71">
      <w:pPr>
        <w:rPr>
          <w:noProof/>
          <w:sz w:val="20"/>
          <w:lang w:val="en-US"/>
        </w:rPr>
      </w:pPr>
      <w:r w:rsidRPr="003A0B71">
        <w:rPr>
          <w:noProof/>
          <w:sz w:val="20"/>
          <w:lang w:eastAsia="sl-SI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5F495F1" wp14:editId="53290BBA">
                <wp:simplePos x="0" y="0"/>
                <wp:positionH relativeFrom="column">
                  <wp:posOffset>4948555</wp:posOffset>
                </wp:positionH>
                <wp:positionV relativeFrom="paragraph">
                  <wp:posOffset>262890</wp:posOffset>
                </wp:positionV>
                <wp:extent cx="466725" cy="342900"/>
                <wp:effectExtent l="19050" t="1905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42900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406AFC4" id="Rounded Rectangle 5" o:spid="_x0000_s1026" style="position:absolute;margin-left:389.65pt;margin-top:20.7pt;width:36.75pt;height:2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" filled="f" strokecolor="#ed7d31 [3205]" strokeweight="2.25pt">
                <v:stroke joinstyle="miter"/>
              </v:roundrect>
            </w:pict>
          </mc:Fallback>
        </mc:AlternateContent>
      </w:r>
      <w:r w:rsidRPr="003A0B71">
        <w:rPr>
          <w:noProof/>
          <w:sz w:val="20"/>
          <w:lang w:val="en-US"/>
        </w:rPr>
        <w:t xml:space="preserve">Naloga je na spletni strani </w:t>
      </w:r>
      <w:hyperlink r:id="rId18" w:history="1">
        <w:r w:rsidRPr="003A0B71">
          <w:rPr>
            <w:rStyle w:val="Hyperlink"/>
            <w:noProof/>
            <w:sz w:val="20"/>
            <w:lang w:val="en-US"/>
          </w:rPr>
          <w:t>https://open.kattis.com/problems/natrij</w:t>
        </w:r>
      </w:hyperlink>
      <w:r w:rsidRPr="003A0B71">
        <w:rPr>
          <w:noProof/>
          <w:sz w:val="20"/>
          <w:lang w:val="en-US"/>
        </w:rPr>
        <w:t xml:space="preserve"> in je vredna 2.6 točk.</w:t>
      </w:r>
    </w:p>
    <w:p w14:paraId="63F05AB3" w14:textId="77777777" w:rsidR="003A0B71" w:rsidRPr="003A0B71" w:rsidRDefault="003A0B71" w:rsidP="003A0B71">
      <w:pPr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 wp14:anchorId="68B3BBDB" wp14:editId="523A9FDE">
            <wp:extent cx="59721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47546" w14:textId="77777777" w:rsidR="003A0B71" w:rsidRPr="003A0B71" w:rsidRDefault="003A0B71" w:rsidP="003A0B71">
      <w:pPr>
        <w:rPr>
          <w:sz w:val="20"/>
        </w:rPr>
      </w:pPr>
      <w:r w:rsidRPr="003A0B71">
        <w:rPr>
          <w:rStyle w:val="SubtitleChar"/>
          <w:sz w:val="20"/>
        </w:rPr>
        <w:t>BESEDILO NALOGE</w:t>
      </w:r>
    </w:p>
    <w:p w14:paraId="6FA3B5A6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Po neuspelem poskusu mirnega prihoda na oblast se Borko odloči uničiti Mirkovo vas. V ta namen bo uporabil Mirkov mikroprocesor (ki ga je za Borka ukradel njegov prijatelj Zvonko), vedro vode in vrečko natrija. V mikroprocesor bo nastavil čas eksplozije in ob pravem času izpustil natrij v vodo. Borko ve, koliko je trenutna ura in kdaj si želi eksplozijo, ni pa preveč dober v računstvu. Ker Zvonko ravnokar na njegovem vrtu igra igrice, mu ne more pomagati.</w:t>
      </w:r>
    </w:p>
    <w:p w14:paraId="767C9C7C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Napiši program, ki izračuna čas do eksplozije, ki naj ga Borko nastavi v mikroprocesor. Najkrajši čas do eksplozije, ki si ga Borko želi, je 1 sekunda, najdaljši pa 24 ur (1 dan).</w:t>
      </w:r>
    </w:p>
    <w:p w14:paraId="258C3291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Vhodni podatki</w:t>
      </w:r>
      <w:r w:rsidRPr="003A0B71">
        <w:rPr>
          <w:sz w:val="20"/>
        </w:rPr>
        <w:t>:</w:t>
      </w:r>
    </w:p>
    <w:p w14:paraId="0E7C9F59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 xml:space="preserve">Prva vrstica pove trenutni čas v obliki </w:t>
      </w:r>
      <w:proofErr w:type="spellStart"/>
      <w:r w:rsidRPr="003A0B71">
        <w:rPr>
          <w:rFonts w:ascii="Courier New" w:hAnsi="Courier New" w:cs="Courier New"/>
          <w:sz w:val="20"/>
        </w:rPr>
        <w:t>hh</w:t>
      </w:r>
      <w:proofErr w:type="spellEnd"/>
      <w:proofErr w:type="gramStart"/>
      <w:r w:rsidRPr="003A0B71">
        <w:rPr>
          <w:rFonts w:ascii="Courier New" w:hAnsi="Courier New" w:cs="Courier New"/>
          <w:sz w:val="20"/>
        </w:rPr>
        <w:t>:</w:t>
      </w:r>
      <w:proofErr w:type="gramEnd"/>
      <w:r w:rsidRPr="003A0B71">
        <w:rPr>
          <w:rFonts w:ascii="Courier New" w:hAnsi="Courier New" w:cs="Courier New"/>
          <w:sz w:val="20"/>
        </w:rPr>
        <w:t>mm:</w:t>
      </w:r>
      <w:proofErr w:type="spellStart"/>
      <w:r w:rsidRPr="003A0B71">
        <w:rPr>
          <w:rFonts w:ascii="Courier New" w:hAnsi="Courier New" w:cs="Courier New"/>
          <w:sz w:val="20"/>
        </w:rPr>
        <w:t>ss</w:t>
      </w:r>
      <w:proofErr w:type="spellEnd"/>
      <w:r w:rsidRPr="003A0B71">
        <w:rPr>
          <w:sz w:val="20"/>
        </w:rPr>
        <w:t xml:space="preserve"> (ure, minute, sekunde). Ure so podane med 0 in vključno 23, minute in sekunde pa med 0 in 59. Druga vrstica vsebuje čas eksplozije v istem formatu.</w:t>
      </w:r>
    </w:p>
    <w:p w14:paraId="5DF9D56C" w14:textId="77777777" w:rsidR="003A0B71" w:rsidRPr="003A0B71" w:rsidRDefault="003A0B71" w:rsidP="003A0B71">
      <w:pPr>
        <w:rPr>
          <w:sz w:val="20"/>
        </w:rPr>
      </w:pPr>
      <w:r w:rsidRPr="003A0B71">
        <w:rPr>
          <w:b/>
          <w:sz w:val="20"/>
          <w:u w:val="single"/>
        </w:rPr>
        <w:t>Izhodni podatki</w:t>
      </w:r>
      <w:r w:rsidRPr="003A0B71">
        <w:rPr>
          <w:sz w:val="20"/>
        </w:rPr>
        <w:t>:</w:t>
      </w:r>
    </w:p>
    <w:p w14:paraId="547D83FF" w14:textId="77777777" w:rsidR="003A0B71" w:rsidRPr="003A0B71" w:rsidRDefault="003A0B71" w:rsidP="003A0B71">
      <w:pPr>
        <w:rPr>
          <w:sz w:val="20"/>
        </w:rPr>
      </w:pPr>
      <w:r w:rsidRPr="003A0B71">
        <w:rPr>
          <w:sz w:val="20"/>
        </w:rPr>
        <w:t>Vrstica pove željen čas (koliko je od trenutnega časa do časa eksplozije) v isti obliki kot pri vhodnih podatkih.</w:t>
      </w:r>
    </w:p>
    <w:p w14:paraId="6E3DBFD3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Primer vhodnih podatkov 1:                                              Primer izhodnih podatkov 2: </w:t>
      </w:r>
      <w:r w:rsidRPr="003A0B71">
        <w:rPr>
          <w:noProof/>
          <w:sz w:val="20"/>
          <w:lang w:eastAsia="sl-SI"/>
        </w:rPr>
        <w:drawing>
          <wp:inline distT="0" distB="0" distL="0" distR="0" wp14:anchorId="2E13E34A" wp14:editId="4C0346FA">
            <wp:extent cx="6029325" cy="5288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432" cy="585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4FAF6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>Primer vhodnih podatkov 2:                                              Primer izhodnih podatkov 2:</w:t>
      </w:r>
      <w:r w:rsidRPr="003A0B71">
        <w:rPr>
          <w:noProof/>
          <w:sz w:val="20"/>
          <w:lang w:eastAsia="sl-SI"/>
        </w:rPr>
        <w:drawing>
          <wp:inline distT="0" distB="0" distL="0" distR="0" wp14:anchorId="34C6CE65" wp14:editId="49E8CFE8">
            <wp:extent cx="5972175" cy="466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8C34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 xml:space="preserve">OPIS </w:t>
      </w:r>
      <w:proofErr w:type="gramStart"/>
      <w:r w:rsidRPr="003A0B71">
        <w:rPr>
          <w:sz w:val="20"/>
        </w:rPr>
        <w:t>PROBLEMA</w:t>
      </w:r>
      <w:proofErr w:type="gramEnd"/>
      <w:r w:rsidRPr="003A0B71">
        <w:rPr>
          <w:sz w:val="20"/>
        </w:rPr>
        <w:t xml:space="preserve"> IN IDEJA REŠEVANJA</w:t>
      </w:r>
    </w:p>
    <w:p w14:paraId="19AB82C1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 xml:space="preserve">V vhodnih podatkih imamo dve vrstici: na prvi je podatek o trenutnem času, druga vrstica pa nam pove, kdaj bo eksplozija. Izračunati moramo, koliko časa je še do eksplozije. </w:t>
      </w:r>
    </w:p>
    <w:p w14:paraId="63C3F41D" w14:textId="77777777" w:rsidR="003A0B71" w:rsidRPr="003A0B71" w:rsidRDefault="003A0B71" w:rsidP="003A0B71">
      <w:pPr>
        <w:tabs>
          <w:tab w:val="left" w:pos="8004"/>
        </w:tabs>
        <w:rPr>
          <w:sz w:val="20"/>
        </w:rPr>
      </w:pPr>
      <w:r w:rsidRPr="003A0B71">
        <w:rPr>
          <w:sz w:val="20"/>
        </w:rPr>
        <w:t>Na ustrezen način preberemo podatke in jih pretvorimo v ure, minute in sekund. Nato za lažje računanje oba časa spremenimo v sekunde. Če trenutni čas in čas eksplozije nista v istem dnevu (če je drugi čas "manjši"), upoštevamo, da ima en dan 86400 sekund (</w:t>
      </w:r>
      <w:proofErr w:type="gramStart"/>
      <w:r w:rsidRPr="003A0B71">
        <w:rPr>
          <w:sz w:val="20"/>
        </w:rPr>
        <w:t>24</w:t>
      </w:r>
      <w:proofErr w:type="gramEnd"/>
      <w:r w:rsidRPr="003A0B71">
        <w:rPr>
          <w:sz w:val="20"/>
        </w:rPr>
        <w:t xml:space="preserve">ur * 60 minut * 60 sekund), kar "dodamo" k času. Izračunamo razliko časov v sekundah in rezultat pretvorimo v zahtevano obliko. </w:t>
      </w:r>
    </w:p>
    <w:p w14:paraId="6F78D9BE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OKAZ, DA JE NALOGA REŠENA</w:t>
      </w:r>
    </w:p>
    <w:p w14:paraId="0A464CBB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noProof/>
          <w:sz w:val="20"/>
          <w:lang w:eastAsia="sl-SI"/>
        </w:rPr>
        <w:drawing>
          <wp:inline distT="0" distB="0" distL="0" distR="0" wp14:anchorId="037CE19C" wp14:editId="68E7C77B">
            <wp:extent cx="4704110" cy="10953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385" cy="11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0B71">
        <w:rPr>
          <w:sz w:val="20"/>
        </w:rPr>
        <w:t xml:space="preserve"> </w:t>
      </w:r>
    </w:p>
    <w:p w14:paraId="45FA5B67" w14:textId="77777777" w:rsidR="003A0B71" w:rsidRPr="003A0B71" w:rsidRDefault="003A0B71" w:rsidP="003A0B71">
      <w:pPr>
        <w:pStyle w:val="Subtitle"/>
        <w:rPr>
          <w:sz w:val="20"/>
        </w:rPr>
      </w:pPr>
      <w:r w:rsidRPr="003A0B71">
        <w:rPr>
          <w:sz w:val="20"/>
        </w:rPr>
        <w:t>DATOTEKA</w:t>
      </w:r>
    </w:p>
    <w:p w14:paraId="30916479" w14:textId="77777777" w:rsidR="00881254" w:rsidRPr="003A0B71" w:rsidRDefault="003A0B71">
      <w:pPr>
        <w:rPr>
          <w:sz w:val="20"/>
        </w:rPr>
      </w:pPr>
      <w:proofErr w:type="spellStart"/>
      <w:proofErr w:type="gramStart"/>
      <w:r w:rsidRPr="003A0B71">
        <w:rPr>
          <w:sz w:val="20"/>
        </w:rPr>
        <w:t>Natrij.</w:t>
      </w:r>
      <w:proofErr w:type="gramEnd"/>
      <w:r w:rsidRPr="003A0B71">
        <w:rPr>
          <w:sz w:val="20"/>
        </w:rPr>
        <w:t>py</w:t>
      </w:r>
      <w:proofErr w:type="spellEnd"/>
    </w:p>
    <w:sectPr w:rsidR="00881254" w:rsidRPr="003A0B71" w:rsidSect="00C32B43">
      <w:footerReference w:type="first" r:id="rId23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B684E" w14:textId="77777777" w:rsidR="00070B2B" w:rsidRDefault="00070B2B" w:rsidP="00C32B43">
      <w:pPr>
        <w:spacing w:after="0" w:line="240" w:lineRule="auto"/>
      </w:pPr>
      <w:r>
        <w:separator/>
      </w:r>
    </w:p>
  </w:endnote>
  <w:endnote w:type="continuationSeparator" w:id="0">
    <w:p w14:paraId="1FB9D321" w14:textId="77777777" w:rsidR="00070B2B" w:rsidRDefault="00070B2B" w:rsidP="00C32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2514599"/>
      <w:docPartObj>
        <w:docPartGallery w:val="Page Numbers (Bottom of Page)"/>
        <w:docPartUnique/>
      </w:docPartObj>
    </w:sdtPr>
    <w:sdtEndPr/>
    <w:sdtContent>
      <w:p w14:paraId="596BF9D8" w14:textId="77777777" w:rsidR="00C32B43" w:rsidRDefault="00C32B4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1E5CA8D1" w14:textId="77777777" w:rsidR="00C32B43" w:rsidRDefault="00C32B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ADBF" w14:textId="77777777" w:rsidR="00070B2B" w:rsidRDefault="00070B2B" w:rsidP="00C32B43">
      <w:pPr>
        <w:spacing w:after="0" w:line="240" w:lineRule="auto"/>
      </w:pPr>
      <w:r>
        <w:separator/>
      </w:r>
    </w:p>
  </w:footnote>
  <w:footnote w:type="continuationSeparator" w:id="0">
    <w:p w14:paraId="50FA0A5B" w14:textId="77777777" w:rsidR="00070B2B" w:rsidRDefault="00070B2B" w:rsidP="00C32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79F1"/>
    <w:multiLevelType w:val="hybridMultilevel"/>
    <w:tmpl w:val="EC2E26B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C7994"/>
    <w:multiLevelType w:val="hybridMultilevel"/>
    <w:tmpl w:val="EA7E67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D742E"/>
    <w:multiLevelType w:val="hybridMultilevel"/>
    <w:tmpl w:val="D3AE5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E3B96"/>
    <w:multiLevelType w:val="hybridMultilevel"/>
    <w:tmpl w:val="518A7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yMTQ0szQzMTZS0lEKTi0uzszPAykwqQUAwB3L4CwAAAA="/>
  </w:docVars>
  <w:rsids>
    <w:rsidRoot w:val="00881254"/>
    <w:rsid w:val="00034D6B"/>
    <w:rsid w:val="00045779"/>
    <w:rsid w:val="00070B2B"/>
    <w:rsid w:val="000A2A83"/>
    <w:rsid w:val="00145D01"/>
    <w:rsid w:val="00154A80"/>
    <w:rsid w:val="00166679"/>
    <w:rsid w:val="002C1927"/>
    <w:rsid w:val="00347159"/>
    <w:rsid w:val="00391C3A"/>
    <w:rsid w:val="003A0B71"/>
    <w:rsid w:val="00443C0D"/>
    <w:rsid w:val="00571934"/>
    <w:rsid w:val="00577859"/>
    <w:rsid w:val="005C09CA"/>
    <w:rsid w:val="006F487C"/>
    <w:rsid w:val="007B2E45"/>
    <w:rsid w:val="008300AB"/>
    <w:rsid w:val="00833F67"/>
    <w:rsid w:val="00881254"/>
    <w:rsid w:val="00881C06"/>
    <w:rsid w:val="008900DE"/>
    <w:rsid w:val="009B3CE5"/>
    <w:rsid w:val="009E0049"/>
    <w:rsid w:val="00A2012F"/>
    <w:rsid w:val="00A22931"/>
    <w:rsid w:val="00A92769"/>
    <w:rsid w:val="00AB0350"/>
    <w:rsid w:val="00AC1AA8"/>
    <w:rsid w:val="00B1135C"/>
    <w:rsid w:val="00B46675"/>
    <w:rsid w:val="00B915A1"/>
    <w:rsid w:val="00C0085A"/>
    <w:rsid w:val="00C32B43"/>
    <w:rsid w:val="00E52FF3"/>
    <w:rsid w:val="00F848CD"/>
    <w:rsid w:val="00FA5732"/>
    <w:rsid w:val="00FA7EE3"/>
    <w:rsid w:val="00FF282B"/>
    <w:rsid w:val="00FF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61B0D"/>
  <w15:chartTrackingRefBased/>
  <w15:docId w15:val="{3704C0D7-4B5B-4B5C-AD85-F60095D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2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1254"/>
    <w:pPr>
      <w:spacing w:after="0" w:line="240" w:lineRule="auto"/>
    </w:pPr>
    <w:rPr>
      <w:rFonts w:eastAsiaTheme="minorEastAsia"/>
      <w:lang w:eastAsia="sl-SI"/>
    </w:rPr>
  </w:style>
  <w:style w:type="character" w:customStyle="1" w:styleId="NoSpacingChar">
    <w:name w:val="No Spacing Char"/>
    <w:basedOn w:val="DefaultParagraphFont"/>
    <w:link w:val="NoSpacing"/>
    <w:uiPriority w:val="1"/>
    <w:rsid w:val="00881254"/>
    <w:rPr>
      <w:rFonts w:eastAsiaTheme="minorEastAsia"/>
      <w:lang w:eastAsia="sl-SI"/>
    </w:rPr>
  </w:style>
  <w:style w:type="table" w:styleId="TableGrid">
    <w:name w:val="Table Grid"/>
    <w:basedOn w:val="TableNormal"/>
    <w:uiPriority w:val="39"/>
    <w:rsid w:val="00881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12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12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8125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81254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881254"/>
  </w:style>
  <w:style w:type="paragraph" w:styleId="Header">
    <w:name w:val="header"/>
    <w:basedOn w:val="Normal"/>
    <w:link w:val="Head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43"/>
  </w:style>
  <w:style w:type="paragraph" w:styleId="Footer">
    <w:name w:val="footer"/>
    <w:basedOn w:val="Normal"/>
    <w:link w:val="Foot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43"/>
  </w:style>
  <w:style w:type="table" w:styleId="TableGridLight">
    <w:name w:val="Grid Table Light"/>
    <w:basedOn w:val="TableNormal"/>
    <w:uiPriority w:val="40"/>
    <w:rsid w:val="00FA5732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7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.kattis.com/problems/sibice" TargetMode="External"/><Relationship Id="rId18" Type="http://schemas.openxmlformats.org/officeDocument/2006/relationships/hyperlink" Target="https://open.kattis.com/problems/natrij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4.png"/><Relationship Id="rId7" Type="http://schemas.openxmlformats.org/officeDocument/2006/relationships/footnotes" Target="footnotes.xml"/><Relationship Id="rId12" Type="http://schemas.openxmlformats.org/officeDocument/2006/relationships/hyperlink" Target="https://open.kattis.com/problems/tarifa" TargetMode="External"/><Relationship Id="rId17" Type="http://schemas.openxmlformats.org/officeDocument/2006/relationships/hyperlink" Target="https://open.kattis.com/problems/starwar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open.kattis.com/problems/excursion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pen.kattis.com/problems/digitsu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open.kattis.com/problems/firefly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open.kattis.com/problems/starwars" TargetMode="External"/><Relationship Id="rId19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open.kattis.com/problems/bridgeautomation" TargetMode="External"/><Relationship Id="rId2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Študijsko leto 2017/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B07A80-D3F7-42E8-B9DF-64DD77FCE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54</Words>
  <Characters>373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EMINARSKA NALOGA</vt:lpstr>
      <vt:lpstr/>
    </vt:vector>
  </TitlesOfParts>
  <Company>fakulteta za matematiko in fiziko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KA NALOGA</dc:title>
  <dc:subject>Programiranje 1</dc:subject>
  <dc:creator>IME PRIIMEK</dc:creator>
  <cp:keywords/>
  <dc:description/>
  <cp:lastModifiedBy>Lokar, Matija</cp:lastModifiedBy>
  <cp:revision>2</cp:revision>
  <dcterms:created xsi:type="dcterms:W3CDTF">2022-03-09T08:17:00Z</dcterms:created>
  <dcterms:modified xsi:type="dcterms:W3CDTF">2022-03-09T08:17:00Z</dcterms:modified>
</cp:coreProperties>
</file>